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92EB3" w14:textId="77777777" w:rsidR="003C00D6" w:rsidRPr="00F85ABA" w:rsidRDefault="003C00D6" w:rsidP="003C00D6">
      <w:pPr>
        <w:tabs>
          <w:tab w:val="left" w:pos="1342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PL TimeSeries</w:t>
      </w:r>
    </w:p>
    <w:p w14:paraId="5D5174EC" w14:textId="77777777" w:rsidR="003C00D6" w:rsidRDefault="00000000" w:rsidP="003C00D6">
      <w:pPr>
        <w:tabs>
          <w:tab w:val="left" w:pos="1342"/>
        </w:tabs>
        <w:rPr>
          <w:sz w:val="24"/>
          <w:szCs w:val="24"/>
        </w:rPr>
      </w:pPr>
      <w:hyperlink r:id="rId4" w:history="1">
        <w:r w:rsidR="003C00D6" w:rsidRPr="005E5689">
          <w:rPr>
            <w:rStyle w:val="Hyperlink"/>
            <w:sz w:val="24"/>
            <w:szCs w:val="24"/>
          </w:rPr>
          <w:t>https://www.researchgate.net/publication/336147564_Time_Series_Modeling_for_Dream_Team_in_Fantasy_Premier_League</w:t>
        </w:r>
      </w:hyperlink>
    </w:p>
    <w:p w14:paraId="18FF7128" w14:textId="77777777" w:rsidR="003C00D6" w:rsidRDefault="00000000" w:rsidP="003C00D6">
      <w:pPr>
        <w:tabs>
          <w:tab w:val="left" w:pos="1342"/>
        </w:tabs>
        <w:rPr>
          <w:sz w:val="24"/>
          <w:szCs w:val="24"/>
        </w:rPr>
      </w:pPr>
      <w:hyperlink r:id="rId5" w:history="1">
        <w:r w:rsidR="003C00D6" w:rsidRPr="005E5689">
          <w:rPr>
            <w:rStyle w:val="Hyperlink"/>
            <w:sz w:val="24"/>
            <w:szCs w:val="24"/>
          </w:rPr>
          <w:t>https://github.com/jtorsvik/Time_Series_Analysis_in_FPL/blob/master/Time%20Series%20Analysis%20to%20Predict%20Player%20Points%20in%20Fantasy%20Premier%20League.pdf</w:t>
        </w:r>
      </w:hyperlink>
    </w:p>
    <w:p w14:paraId="1AA4C2D5" w14:textId="77777777" w:rsidR="003C00D6" w:rsidRDefault="003C00D6" w:rsidP="003C00D6">
      <w:pPr>
        <w:tabs>
          <w:tab w:val="left" w:pos="1342"/>
        </w:tabs>
        <w:rPr>
          <w:sz w:val="24"/>
          <w:szCs w:val="24"/>
        </w:rPr>
      </w:pPr>
    </w:p>
    <w:p w14:paraId="3DD31ACE" w14:textId="77777777" w:rsidR="003C00D6" w:rsidRPr="005156E1" w:rsidRDefault="003C00D6" w:rsidP="003C00D6">
      <w:pPr>
        <w:tabs>
          <w:tab w:val="left" w:pos="1342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rket Value Prediction using ML</w:t>
      </w:r>
    </w:p>
    <w:p w14:paraId="66B817DE" w14:textId="1C94AB22" w:rsidR="003C00D6" w:rsidRDefault="00000000" w:rsidP="003C00D6">
      <w:pPr>
        <w:tabs>
          <w:tab w:val="left" w:pos="1342"/>
        </w:tabs>
        <w:rPr>
          <w:sz w:val="24"/>
          <w:szCs w:val="24"/>
        </w:rPr>
      </w:pPr>
      <w:hyperlink r:id="rId6" w:history="1">
        <w:r w:rsidR="00E24C55" w:rsidRPr="00A41ED1">
          <w:rPr>
            <w:rStyle w:val="Hyperlink"/>
            <w:sz w:val="24"/>
            <w:szCs w:val="24"/>
          </w:rPr>
          <w:t>https://yulasozen.medium.com/predicting-football-players-market-value-using-machine-learning-b28be298e91e</w:t>
        </w:r>
      </w:hyperlink>
    </w:p>
    <w:p w14:paraId="51D5C2BA" w14:textId="095AE782" w:rsidR="007C3B23" w:rsidRDefault="00D97F1B">
      <w:r w:rsidRPr="00D97F1B">
        <w:rPr>
          <w:sz w:val="24"/>
          <w:szCs w:val="24"/>
        </w:rPr>
        <w:t>https://github.com/youlasozen/Predicting-the-Market-Value-of-Footballers</w:t>
      </w:r>
    </w:p>
    <w:sectPr w:rsidR="007C3B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2MTU2M7UwsDAzNDVV0lEKTi0uzszPAykwqQUA+uur4iwAAAA="/>
  </w:docVars>
  <w:rsids>
    <w:rsidRoot w:val="003C00D6"/>
    <w:rsid w:val="00045F55"/>
    <w:rsid w:val="00103A67"/>
    <w:rsid w:val="0021406A"/>
    <w:rsid w:val="0031362A"/>
    <w:rsid w:val="003C00D6"/>
    <w:rsid w:val="00742B59"/>
    <w:rsid w:val="007653F7"/>
    <w:rsid w:val="007C3B23"/>
    <w:rsid w:val="0098224D"/>
    <w:rsid w:val="00D97F1B"/>
    <w:rsid w:val="00E24C55"/>
    <w:rsid w:val="00E8411B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29813"/>
  <w15:chartTrackingRefBased/>
  <w15:docId w15:val="{5B2FCFD3-1FDB-45ED-8132-0C6630A0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0D6"/>
  </w:style>
  <w:style w:type="paragraph" w:styleId="Heading1">
    <w:name w:val="heading 1"/>
    <w:basedOn w:val="Normal"/>
    <w:next w:val="Normal"/>
    <w:link w:val="Heading1Char"/>
    <w:uiPriority w:val="9"/>
    <w:qFormat/>
    <w:rsid w:val="003C00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00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00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00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00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00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00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00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00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00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00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00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00D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00D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00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00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00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00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00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00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00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00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00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00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00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00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00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00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00D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C00D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C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ulasozen.medium.com/predicting-football-players-market-value-using-machine-learning-b28be298e91e" TargetMode="External"/><Relationship Id="rId5" Type="http://schemas.openxmlformats.org/officeDocument/2006/relationships/hyperlink" Target="https://github.com/jtorsvik/Time_Series_Analysis_in_FPL/blob/master/Time%20Series%20Analysis%20to%20Predict%20Player%20Points%20in%20Fantasy%20Premier%20League.pdf" TargetMode="External"/><Relationship Id="rId4" Type="http://schemas.openxmlformats.org/officeDocument/2006/relationships/hyperlink" Target="https://www.researchgate.net/publication/336147564_Time_Series_Modeling_for_Dream_Team_in_Fantasy_Premier_Leag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3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5</cp:revision>
  <dcterms:created xsi:type="dcterms:W3CDTF">2024-08-17T05:16:00Z</dcterms:created>
  <dcterms:modified xsi:type="dcterms:W3CDTF">2024-09-04T03:46:00Z</dcterms:modified>
</cp:coreProperties>
</file>